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Industrial Engineer position at [Company Name] in India Mumbai. With a robust academic background in Industrial Engineering and over five years of hands-on experience in optimizing operational processes across diverse industries, I am eager to contribute my expertise to your organization’s growth and innovation. As an industrial engineer with a deep understanding of system design, lean methodologies, and data-driven decision-making, I am confident in my ability to add value to your team while aligning with the dynamic industrial landscape of India Mumbai.</w:t>
      </w:r>
    </w:p>
    <w:p>
      <w:pPr>
        <w:pStyle w:val="BodyText"/>
      </w:pPr>
      <w:r>
        <w:t xml:space="preserve">Industrial Engineering is not just a profession for me; it is a passion rooted in the belief that efficiency and sustainability are the cornerstones of modern manufacturing and service industries. My career has been dedicated to solving complex problems through systematic analysis, process improvement, and technology integration. Whether it’s streamlining production lines, reducing waste, or enhancing supply chain logistics, I thrive in environments where precision and innovation intersect. This commitment to excellence is further reinforced by my experiences working in India Mumbai’s bustling industrial hubs, where the demand for efficient systems is higher than ever.</w:t>
      </w:r>
    </w:p>
    <w:bookmarkStart w:id="20" w:name="why-industrial-engineer"/>
    <w:p>
      <w:pPr>
        <w:pStyle w:val="Heading2"/>
      </w:pPr>
      <w:r>
        <w:t xml:space="preserve">Why Industrial Engineer?</w:t>
      </w:r>
    </w:p>
    <w:p>
      <w:pPr>
        <w:pStyle w:val="FirstParagraph"/>
      </w:pPr>
      <w:r>
        <w:t xml:space="preserve">The role of an Industrial Engineer in today’s global economy cannot be overstated. As industries evolve to meet the challenges of digital transformation, sustainability, and urbanization, industrial engineers are at the forefront of driving these changes. In India Mumbai, a city that serves as a commercial and financial powerhouse for the nation, the need for skilled industrial engineers is particularly acute. The city’s diverse industries—from automotive manufacturing to logistics and healthcare—require professionals who can balance technical expertise with an understanding of local market dynamics.</w:t>
      </w:r>
    </w:p>
    <w:p>
      <w:pPr>
        <w:pStyle w:val="BodyText"/>
      </w:pPr>
      <w:r>
        <w:t xml:space="preserve">My academic training at [University Name] in Industrial Engineering equipped me with a strong foundation in operations research, systems engineering, and project management. However, it is my professional experiences that have truly shaped my approach to problem-solving. For instance, during my tenure at [Previous Company Name], I led a project to optimize the production workflow of a large-scale automotive component manufacturer in India Mumbai. By implementing lean manufacturing principles and integrating IoT-enabled monitoring systems, we achieved a 25% reduction in cycle time and a 15% increase in overall equipment effectiveness (OEE). This success underscored the importance of combining technical knowledge with adaptability to local conditions.</w:t>
      </w:r>
    </w:p>
    <w:bookmarkEnd w:id="20"/>
    <w:bookmarkStart w:id="21" w:name="X85f90858f62dfee273e29e59819e6ef7341ae22"/>
    <w:p>
      <w:pPr>
        <w:pStyle w:val="Heading2"/>
      </w:pPr>
      <w:r>
        <w:t xml:space="preserve">Industrial Engineer in India Mumbai: A Strategic Fit</w:t>
      </w:r>
    </w:p>
    <w:p>
      <w:pPr>
        <w:pStyle w:val="FirstParagraph"/>
      </w:pPr>
      <w:r>
        <w:t xml:space="preserve">India Mumbai is a microcosm of the country’s industrial potential, yet it also presents unique challenges. The city’s rapid urbanization, traffic congestion, and high population density create complex logistical problems that require innovative solutions. As an Industrial Engineer with experience in both traditional and emerging industries, I have developed a keen ability to navigate these challenges. For example, while working on a supply chain project for a retail conglomerate in Mumbai, I designed a distribution network that reduced delivery times by 30% through route optimization and predictive analytics. This project not only improved operational efficiency but also enhanced customer satisfaction—a critical factor in India’s competitive market.</w:t>
      </w:r>
    </w:p>
    <w:p>
      <w:pPr>
        <w:pStyle w:val="BodyText"/>
      </w:pPr>
      <w:r>
        <w:t xml:space="preserve">Moreover, the industrial ecosystem in India Mumbai is characterized by its diversity. From small-scale manufacturers to multinational corporations, the city hosts a wide array of industries that demand tailored solutions. My ability to collaborate with cross-functional teams and understand the specific needs of each client has been instrumental in delivering results. In one instance, I partnered with a startup focused on renewable energy solutions in Mumbai to develop a scalable production model that reduced costs by 20% while maintaining quality standards. This experience reinforced my belief that industrial engineering is not just about numbers—it’s about creating systems that empower businesses and communities alike.</w:t>
      </w:r>
    </w:p>
    <w:bookmarkEnd w:id="21"/>
    <w:bookmarkStart w:id="22" w:name="why-company-name"/>
    <w:p>
      <w:pPr>
        <w:pStyle w:val="Heading2"/>
      </w:pPr>
      <w:r>
        <w:t xml:space="preserve">Why [Company Name]?</w:t>
      </w:r>
    </w:p>
    <w:p>
      <w:pPr>
        <w:pStyle w:val="FirstParagraph"/>
      </w:pPr>
      <w:r>
        <w:t xml:space="preserve">[Company Name] has long been a leader in [specific industry or sector], and I am particularly drawn to your commitment to innovation and operational excellence. Your focus on [mention a specific project, initiative, or value of the company] aligns perfectly with my professional goals. I am especially interested in how your organization leverages industrial engineering principles to address real-world challenges in India Mumbai. For instance, your work on [specific example related to the company] demonstrates a forward-thinking approach that resonates with my own philosophy of continuous improvement.</w:t>
      </w:r>
    </w:p>
    <w:p>
      <w:pPr>
        <w:pStyle w:val="BodyText"/>
      </w:pPr>
      <w:r>
        <w:t xml:space="preserve">What sets [Company Name] apart is its ability to balance technological advancement with practical execution. As an Industrial Engineer, I am particularly intrigued by your use of [specific technology or methodology, e.g., AI-driven analytics, automation tools]. I am confident that my experience in implementing similar solutions will allow me to contribute effectively to your team. Furthermore, I am eager to collaborate with professionals who share a passion for pushing the boundaries of what is possible in industrial engineering.</w:t>
      </w:r>
    </w:p>
    <w:bookmarkEnd w:id="22"/>
    <w:bookmarkStart w:id="23" w:name="conclusion-a-vision-for-the-future"/>
    <w:p>
      <w:pPr>
        <w:pStyle w:val="Heading2"/>
      </w:pPr>
      <w:r>
        <w:t xml:space="preserve">Conclusion: A Vision for the Future</w:t>
      </w:r>
    </w:p>
    <w:p>
      <w:pPr>
        <w:pStyle w:val="FirstParagraph"/>
      </w:pPr>
      <w:r>
        <w:t xml:space="preserve">In conclusion, I am excited about the opportunity to join [Company Name] as an Industrial Engineer in India Mumbai. My background in process optimization, supply chain management, and data-driven decision-making has prepared me to tackle the unique challenges of this role. I am particularly motivated by the chance to work within a city that is both a hub of economic activity and a testing ground for cutting-edge industrial solutions.</w:t>
      </w:r>
    </w:p>
    <w:p>
      <w:pPr>
        <w:pStyle w:val="BodyText"/>
      </w:pPr>
      <w:r>
        <w:t xml:space="preserve">I would welcome the opportunity to discuss how my skills and experiences align with your needs. Thank you for considering my application. I look forward to the possibility of contributing to [Company Name]’s continued success in India Mumbai.</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6-07-21T04:53:41Z</dcterms:created>
  <dcterms:modified xsi:type="dcterms:W3CDTF">2026-07-21T04:53:41Z</dcterms:modified>
</cp:coreProperties>
</file>

<file path=docProps/custom.xml><?xml version="1.0" encoding="utf-8"?>
<Properties xmlns="http://schemas.openxmlformats.org/officeDocument/2006/custom-properties" xmlns:vt="http://schemas.openxmlformats.org/officeDocument/2006/docPropsVTypes"/>
</file>